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9c5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5d92d48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b4be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T06:57:41Z</dcterms:created>
  <dcterms:modified xsi:type="dcterms:W3CDTF">2017-08-12T06:57:41Z</dcterms:modified>
</cp:coreProperties>
</file>